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BAC1B" w14:textId="77777777" w:rsidR="00502339" w:rsidRDefault="00502339" w:rsidP="00502339">
      <w:pPr>
        <w:jc w:val="center"/>
      </w:pPr>
      <w:r>
        <w:t>SOBIE Configuration Instructions:</w:t>
      </w:r>
    </w:p>
    <w:p w14:paraId="6F66963F" w14:textId="77777777" w:rsidR="00502339" w:rsidRDefault="00502339" w:rsidP="00502339"/>
    <w:p w14:paraId="4D9ED444" w14:textId="62CAA20E" w:rsidR="00502339" w:rsidRDefault="00502339" w:rsidP="00502339">
      <w:pPr>
        <w:pStyle w:val="ListParagraph"/>
        <w:numPr>
          <w:ilvl w:val="0"/>
          <w:numId w:val="1"/>
        </w:numPr>
      </w:pPr>
      <w:r>
        <w:t xml:space="preserve">Unzip folder from </w:t>
      </w:r>
      <w:r w:rsidR="00616C47">
        <w:t>Google Drive</w:t>
      </w:r>
      <w:r>
        <w:t xml:space="preserve"> Repo.</w:t>
      </w:r>
    </w:p>
    <w:p w14:paraId="61420566" w14:textId="273F7A23" w:rsidR="00502339" w:rsidRDefault="00502339" w:rsidP="00502339">
      <w:pPr>
        <w:pStyle w:val="ListParagraph"/>
        <w:numPr>
          <w:ilvl w:val="0"/>
          <w:numId w:val="1"/>
        </w:numPr>
      </w:pPr>
      <w:r>
        <w:t>Go to folder called “PASS_OFF”.</w:t>
      </w:r>
    </w:p>
    <w:p w14:paraId="493D677B" w14:textId="3904063B" w:rsidR="00BA07FA" w:rsidRDefault="00BA07FA" w:rsidP="00502339">
      <w:pPr>
        <w:pStyle w:val="ListParagraph"/>
        <w:numPr>
          <w:ilvl w:val="0"/>
          <w:numId w:val="1"/>
        </w:numPr>
      </w:pPr>
      <w:r>
        <w:t>PASS_OFF</w:t>
      </w:r>
      <w:r>
        <w:t xml:space="preserve"> contains</w:t>
      </w:r>
    </w:p>
    <w:p w14:paraId="6A6FDF58" w14:textId="361855B2" w:rsidR="00BA07FA" w:rsidRDefault="00BA07FA" w:rsidP="00BA07FA">
      <w:pPr>
        <w:pStyle w:val="ListParagraph"/>
        <w:numPr>
          <w:ilvl w:val="1"/>
          <w:numId w:val="1"/>
        </w:numPr>
      </w:pPr>
      <w:r>
        <w:t>Project sign off</w:t>
      </w:r>
    </w:p>
    <w:p w14:paraId="5E9C525F" w14:textId="60CBF5DE" w:rsidR="00BA07FA" w:rsidRDefault="00BA07FA" w:rsidP="00BA07FA">
      <w:pPr>
        <w:pStyle w:val="ListParagraph"/>
        <w:numPr>
          <w:ilvl w:val="1"/>
          <w:numId w:val="1"/>
        </w:numPr>
      </w:pPr>
      <w:r>
        <w:t>SOBIE Presentation Preview</w:t>
      </w:r>
    </w:p>
    <w:p w14:paraId="681B587E" w14:textId="29AFFD63" w:rsidR="00BA07FA" w:rsidRDefault="00BA07FA" w:rsidP="00BA07FA">
      <w:pPr>
        <w:pStyle w:val="ListParagraph"/>
        <w:numPr>
          <w:ilvl w:val="1"/>
          <w:numId w:val="1"/>
        </w:numPr>
      </w:pPr>
      <w:r>
        <w:t>Most recent Project: SobieUpdatedX.zip</w:t>
      </w:r>
    </w:p>
    <w:p w14:paraId="3CD60BF2" w14:textId="3EC50437" w:rsidR="00502339" w:rsidRDefault="00502339" w:rsidP="00502339">
      <w:pPr>
        <w:pStyle w:val="ListParagraph"/>
        <w:numPr>
          <w:ilvl w:val="0"/>
          <w:numId w:val="1"/>
        </w:numPr>
      </w:pPr>
      <w:r>
        <w:t xml:space="preserve">Find </w:t>
      </w:r>
      <w:r w:rsidR="00BA07FA">
        <w:t>z</w:t>
      </w:r>
      <w:r>
        <w:t xml:space="preserve">ipped folder </w:t>
      </w:r>
      <w:r w:rsidR="00BA07FA">
        <w:t xml:space="preserve">called “SobieUpdatedX.zip” </w:t>
      </w:r>
      <w:r>
        <w:t>and unzip it.</w:t>
      </w:r>
    </w:p>
    <w:p w14:paraId="7A952059" w14:textId="77777777" w:rsidR="00502339" w:rsidRDefault="00502339" w:rsidP="00502339">
      <w:pPr>
        <w:pStyle w:val="ListParagraph"/>
        <w:numPr>
          <w:ilvl w:val="0"/>
          <w:numId w:val="1"/>
        </w:numPr>
      </w:pPr>
      <w:r>
        <w:t xml:space="preserve">Download/Install </w:t>
      </w:r>
      <w:proofErr w:type="spellStart"/>
      <w:r>
        <w:t>Xampp</w:t>
      </w:r>
      <w:proofErr w:type="spellEnd"/>
      <w:r>
        <w:t>.</w:t>
      </w:r>
    </w:p>
    <w:p w14:paraId="4606E394" w14:textId="0DA895A7" w:rsidR="00502339" w:rsidRDefault="00502339" w:rsidP="00502339">
      <w:pPr>
        <w:pStyle w:val="ListParagraph"/>
        <w:numPr>
          <w:ilvl w:val="0"/>
          <w:numId w:val="1"/>
        </w:numPr>
      </w:pPr>
      <w:r>
        <w:t xml:space="preserve">Place unzipped folder in step </w:t>
      </w:r>
      <w:r w:rsidR="001C235C">
        <w:t>4</w:t>
      </w:r>
      <w:r>
        <w:t xml:space="preserve"> into ‘</w:t>
      </w:r>
      <w:proofErr w:type="spellStart"/>
      <w:r>
        <w:t>htdocs</w:t>
      </w:r>
      <w:proofErr w:type="spellEnd"/>
      <w:r>
        <w:t xml:space="preserve">’ folder in </w:t>
      </w:r>
      <w:proofErr w:type="spellStart"/>
      <w:r>
        <w:t>Xampp</w:t>
      </w:r>
      <w:proofErr w:type="spellEnd"/>
      <w:r>
        <w:t>.</w:t>
      </w:r>
    </w:p>
    <w:p w14:paraId="11557850" w14:textId="77777777" w:rsidR="00502339" w:rsidRDefault="00502339" w:rsidP="00502339">
      <w:pPr>
        <w:pStyle w:val="ListParagraph"/>
        <w:numPr>
          <w:ilvl w:val="0"/>
          <w:numId w:val="1"/>
        </w:numPr>
      </w:pPr>
      <w:r>
        <w:t xml:space="preserve">After loading full project open </w:t>
      </w:r>
      <w:proofErr w:type="spellStart"/>
      <w:r>
        <w:t>phpmyAdmin</w:t>
      </w:r>
      <w:proofErr w:type="spellEnd"/>
      <w:r>
        <w:t xml:space="preserve"> in </w:t>
      </w:r>
      <w:proofErr w:type="spellStart"/>
      <w:r>
        <w:t>Xampp</w:t>
      </w:r>
      <w:proofErr w:type="spellEnd"/>
      <w:r>
        <w:t>.</w:t>
      </w:r>
    </w:p>
    <w:p w14:paraId="16F55CD9" w14:textId="1781CFE8" w:rsidR="00502339" w:rsidRDefault="00502339" w:rsidP="00502339">
      <w:pPr>
        <w:pStyle w:val="ListParagraph"/>
        <w:numPr>
          <w:ilvl w:val="0"/>
          <w:numId w:val="1"/>
        </w:numPr>
      </w:pPr>
      <w:r>
        <w:t>Input SQL code from “</w:t>
      </w:r>
      <w:proofErr w:type="spellStart"/>
      <w:r>
        <w:t>databse_SQL_</w:t>
      </w:r>
      <w:proofErr w:type="gramStart"/>
      <w:r>
        <w:t>Files</w:t>
      </w:r>
      <w:proofErr w:type="spellEnd"/>
      <w:r>
        <w:t xml:space="preserve">  folder</w:t>
      </w:r>
      <w:proofErr w:type="gramEnd"/>
      <w:r>
        <w:t xml:space="preserve"> “ in “</w:t>
      </w:r>
      <w:proofErr w:type="spellStart"/>
      <w:r>
        <w:t>SobieUpdated</w:t>
      </w:r>
      <w:r w:rsidR="001C235C">
        <w:t>X</w:t>
      </w:r>
      <w:proofErr w:type="spellEnd"/>
      <w:r>
        <w:t>” folder.</w:t>
      </w:r>
    </w:p>
    <w:p w14:paraId="5DF7A4C1" w14:textId="77777777" w:rsidR="00502339" w:rsidRDefault="00502339" w:rsidP="00502339">
      <w:pPr>
        <w:pStyle w:val="ListParagraph"/>
      </w:pPr>
      <w:r>
        <w:t>(this will create DB, and all tables, including admin user/password hash.</w:t>
      </w:r>
    </w:p>
    <w:p w14:paraId="00787B99" w14:textId="77777777" w:rsidR="00502339" w:rsidRDefault="00502339" w:rsidP="00502339">
      <w:pPr>
        <w:pStyle w:val="ListParagraph"/>
        <w:numPr>
          <w:ilvl w:val="0"/>
          <w:numId w:val="1"/>
        </w:numPr>
      </w:pPr>
      <w:r>
        <w:t>Procced with Project as necessary.</w:t>
      </w:r>
    </w:p>
    <w:p w14:paraId="292A5D3F" w14:textId="2B5F4CF5" w:rsidR="00502339" w:rsidRDefault="00502339" w:rsidP="00502339"/>
    <w:p w14:paraId="0218219C" w14:textId="777856CF" w:rsidR="00386742" w:rsidRPr="00386742" w:rsidRDefault="00386742" w:rsidP="00386742">
      <w:pPr>
        <w:jc w:val="center"/>
        <w:rPr>
          <w:b/>
        </w:rPr>
      </w:pPr>
      <w:r>
        <w:t xml:space="preserve">Admin login: USER: </w:t>
      </w:r>
      <w:r>
        <w:rPr>
          <w:b/>
        </w:rPr>
        <w:t>admin</w:t>
      </w:r>
      <w:r>
        <w:t xml:space="preserve"> PWD: </w:t>
      </w:r>
      <w:proofErr w:type="spellStart"/>
      <w:r>
        <w:rPr>
          <w:b/>
        </w:rPr>
        <w:t>sobie</w:t>
      </w:r>
      <w:proofErr w:type="spellEnd"/>
    </w:p>
    <w:p w14:paraId="59480A5C" w14:textId="77777777" w:rsidR="00502339" w:rsidRDefault="00502339" w:rsidP="00502339">
      <w:r>
        <w:t>Notes:</w:t>
      </w:r>
    </w:p>
    <w:p w14:paraId="3BC253E9" w14:textId="77777777" w:rsidR="00502339" w:rsidRDefault="00502339" w:rsidP="00502339">
      <w:pPr>
        <w:pStyle w:val="ListParagraph"/>
        <w:numPr>
          <w:ilvl w:val="0"/>
          <w:numId w:val="2"/>
        </w:numPr>
      </w:pPr>
      <w:r>
        <w:t>“</w:t>
      </w:r>
      <w:proofErr w:type="spellStart"/>
      <w:r>
        <w:t>dbreds.php</w:t>
      </w:r>
      <w:proofErr w:type="spellEnd"/>
      <w:r>
        <w:t>” has all Database connections needed.</w:t>
      </w:r>
    </w:p>
    <w:p w14:paraId="2919E3C5" w14:textId="77777777" w:rsidR="00502339" w:rsidRDefault="00502339" w:rsidP="00502339">
      <w:pPr>
        <w:pStyle w:val="ListParagraph"/>
        <w:numPr>
          <w:ilvl w:val="0"/>
          <w:numId w:val="2"/>
        </w:numPr>
      </w:pPr>
      <w:r>
        <w:t>“</w:t>
      </w:r>
      <w:proofErr w:type="spellStart"/>
      <w:r>
        <w:t>insert.sql</w:t>
      </w:r>
      <w:proofErr w:type="spellEnd"/>
      <w:r>
        <w:t>” in “</w:t>
      </w:r>
      <w:proofErr w:type="spellStart"/>
      <w:r>
        <w:t>databse_SQL_</w:t>
      </w:r>
      <w:proofErr w:type="gramStart"/>
      <w:r>
        <w:t>Files</w:t>
      </w:r>
      <w:proofErr w:type="spellEnd"/>
      <w:r>
        <w:t xml:space="preserve">  “</w:t>
      </w:r>
      <w:proofErr w:type="gramEnd"/>
      <w:r>
        <w:t xml:space="preserve">  has insert data for testing.</w:t>
      </w:r>
    </w:p>
    <w:p w14:paraId="6143B30A" w14:textId="77777777" w:rsidR="00502339" w:rsidRDefault="00502339" w:rsidP="00502339">
      <w:pPr>
        <w:pStyle w:val="ListParagraph"/>
        <w:numPr>
          <w:ilvl w:val="0"/>
          <w:numId w:val="2"/>
        </w:numPr>
      </w:pPr>
      <w:r>
        <w:t>AJAX folder has CRUD operations for creating new admin account/ hashed password.</w:t>
      </w:r>
    </w:p>
    <w:p w14:paraId="7D38627E" w14:textId="6A11BF83" w:rsidR="00502339" w:rsidRDefault="00502339" w:rsidP="00502339">
      <w:pPr>
        <w:pStyle w:val="ListParagraph"/>
        <w:numPr>
          <w:ilvl w:val="0"/>
          <w:numId w:val="2"/>
        </w:numPr>
      </w:pPr>
      <w:r>
        <w:t>Admin Page is on separate directory. “localhost/</w:t>
      </w:r>
      <w:proofErr w:type="spellStart"/>
      <w:r>
        <w:t>SobieUpdated</w:t>
      </w:r>
      <w:r w:rsidR="001C235C">
        <w:t>X</w:t>
      </w:r>
      <w:proofErr w:type="spellEnd"/>
      <w:r>
        <w:t>/</w:t>
      </w:r>
      <w:proofErr w:type="spellStart"/>
      <w:r>
        <w:t>admin.php</w:t>
      </w:r>
      <w:proofErr w:type="spellEnd"/>
      <w:r>
        <w:t>”</w:t>
      </w:r>
    </w:p>
    <w:p w14:paraId="77277022" w14:textId="77777777" w:rsidR="00502339" w:rsidRDefault="00502339" w:rsidP="00502339">
      <w:pPr>
        <w:pStyle w:val="ListParagraph"/>
        <w:numPr>
          <w:ilvl w:val="0"/>
          <w:numId w:val="2"/>
        </w:numPr>
      </w:pPr>
      <w:r>
        <w:t>Admin page is using session-will push to login page “</w:t>
      </w:r>
      <w:proofErr w:type="spellStart"/>
      <w:r>
        <w:t>login.php</w:t>
      </w:r>
      <w:proofErr w:type="spellEnd"/>
      <w:r>
        <w:t>”.</w:t>
      </w:r>
    </w:p>
    <w:p w14:paraId="3F05CC00" w14:textId="77777777" w:rsidR="00502339" w:rsidRDefault="00502339" w:rsidP="00502339">
      <w:pPr>
        <w:pStyle w:val="ListParagraph"/>
        <w:numPr>
          <w:ilvl w:val="0"/>
          <w:numId w:val="2"/>
        </w:numPr>
      </w:pPr>
      <w:r>
        <w:t>Admin portal has database tables in AJAX view and download.</w:t>
      </w:r>
    </w:p>
    <w:p w14:paraId="5C6FFB62" w14:textId="77777777" w:rsidR="00502339" w:rsidRDefault="00502339" w:rsidP="00502339">
      <w:pPr>
        <w:pStyle w:val="ListParagraph"/>
        <w:numPr>
          <w:ilvl w:val="0"/>
          <w:numId w:val="2"/>
        </w:numPr>
      </w:pPr>
      <w:r>
        <w:t>Currently all Form submission are in database tables. (fine but needs mail confirm)</w:t>
      </w:r>
    </w:p>
    <w:p w14:paraId="4F0BC135" w14:textId="74ED4A13" w:rsidR="00502339" w:rsidRDefault="00502339" w:rsidP="00502339">
      <w:pPr>
        <w:pStyle w:val="ListParagraph"/>
        <w:numPr>
          <w:ilvl w:val="0"/>
          <w:numId w:val="2"/>
        </w:numPr>
      </w:pPr>
      <w:r>
        <w:t xml:space="preserve">Backups of projects can be found in “Checkpoints” folder in fully unzipped </w:t>
      </w:r>
      <w:r w:rsidR="00616C47">
        <w:t>Google Drive</w:t>
      </w:r>
      <w:r>
        <w:t xml:space="preserve"> folder</w:t>
      </w:r>
      <w:r w:rsidR="00616C47">
        <w:t>.</w:t>
      </w:r>
    </w:p>
    <w:p w14:paraId="10FFE998" w14:textId="4E3FB928" w:rsidR="00502339" w:rsidRDefault="00502339" w:rsidP="00502339">
      <w:pPr>
        <w:pStyle w:val="ListParagraph"/>
        <w:numPr>
          <w:ilvl w:val="0"/>
          <w:numId w:val="2"/>
        </w:numPr>
      </w:pPr>
      <w:r>
        <w:t xml:space="preserve">Documentation can be found in “Documentation” folder in fully unzipped </w:t>
      </w:r>
      <w:r w:rsidR="00616C47">
        <w:t>Google Drive.</w:t>
      </w:r>
    </w:p>
    <w:p w14:paraId="5C83C588" w14:textId="3B603FBF" w:rsidR="00502339" w:rsidRDefault="00502339" w:rsidP="00502339">
      <w:pPr>
        <w:pStyle w:val="ListParagraph"/>
        <w:numPr>
          <w:ilvl w:val="0"/>
          <w:numId w:val="2"/>
        </w:numPr>
      </w:pPr>
      <w:r>
        <w:t>Final steps to be completed are in “Moving Forward” folder in fully unzipped G</w:t>
      </w:r>
      <w:r w:rsidR="00616C47">
        <w:t>oogle Drive.</w:t>
      </w:r>
      <w:bookmarkStart w:id="0" w:name="_GoBack"/>
      <w:bookmarkEnd w:id="0"/>
    </w:p>
    <w:p w14:paraId="463DC820" w14:textId="77777777" w:rsidR="00AD1D4F" w:rsidRDefault="00AD1D4F"/>
    <w:sectPr w:rsidR="00AD1D4F" w:rsidSect="00180C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A025A"/>
    <w:multiLevelType w:val="hybridMultilevel"/>
    <w:tmpl w:val="356CE19C"/>
    <w:lvl w:ilvl="0" w:tplc="1AD0F4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C23D2"/>
    <w:multiLevelType w:val="hybridMultilevel"/>
    <w:tmpl w:val="54281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sTQ2AbJMTc3MDZR0lIJTi4sz8/NACoxrATCZzbEsAAAA"/>
  </w:docVars>
  <w:rsids>
    <w:rsidRoot w:val="00502339"/>
    <w:rsid w:val="00180C61"/>
    <w:rsid w:val="001C235C"/>
    <w:rsid w:val="00386742"/>
    <w:rsid w:val="00502339"/>
    <w:rsid w:val="00616C47"/>
    <w:rsid w:val="00AD1D4F"/>
    <w:rsid w:val="00BA0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4AD5B"/>
  <w15:chartTrackingRefBased/>
  <w15:docId w15:val="{C8AF4C1D-A256-4D43-A6F4-50939FBBD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23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023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07</Words>
  <Characters>1181</Characters>
  <Application>Microsoft Office Word</Application>
  <DocSecurity>0</DocSecurity>
  <Lines>9</Lines>
  <Paragraphs>2</Paragraphs>
  <ScaleCrop>false</ScaleCrop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gan, Taylor Winston</dc:creator>
  <cp:keywords/>
  <dc:description/>
  <cp:lastModifiedBy>Taylor Hogan</cp:lastModifiedBy>
  <cp:revision>5</cp:revision>
  <dcterms:created xsi:type="dcterms:W3CDTF">2018-12-04T22:12:00Z</dcterms:created>
  <dcterms:modified xsi:type="dcterms:W3CDTF">2018-12-16T01:57:00Z</dcterms:modified>
</cp:coreProperties>
</file>